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7d935a6732ac56c754561be781810e9a82ed378"/>
    <w:p>
      <w:pPr>
        <w:pStyle w:val="Heading1"/>
      </w:pPr>
      <w:r>
        <w:t xml:space="preserve">Cover Letter for Hairdresser Position in Indonesia Jakarta</w:t>
      </w:r>
    </w:p>
    <w:p>
      <w:pPr>
        <w:pStyle w:val="FirstParagraph"/>
      </w:pPr>
      <w:r>
        <w:t xml:space="preserve">Dear [Hiring Manager's Name],</w:t>
      </w:r>
    </w:p>
    <w:p>
      <w:pPr>
        <w:pStyle w:val="BodyText"/>
      </w:pPr>
      <w:r>
        <w:t xml:space="preserve">I am writing to express my sincere interest in the Hairdresser position at your esteemed establishment in Indonesia Jakarta. As a passionate and skilled professional with over [X years] of experience in the beauty industry, I am eager to contribute my expertise, creativity, and dedication to your team. Jakarta, as a vibrant metropolis known for its dynamic fashion scene and diverse cultural influences, presents an ideal environment for a hairdresser like me to thrive. I am particularly drawn to the opportunity of working in this bustling city where innovation meets tradition in the world of hairstyling.</w:t>
      </w:r>
    </w:p>
    <w:bookmarkStart w:id="20" w:name="professional-background-and-experience"/>
    <w:p>
      <w:pPr>
        <w:pStyle w:val="Heading2"/>
      </w:pPr>
      <w:r>
        <w:t xml:space="preserve">Professional Background and Experience</w:t>
      </w:r>
    </w:p>
    <w:p>
      <w:pPr>
        <w:pStyle w:val="FirstParagraph"/>
      </w:pPr>
      <w:r>
        <w:t xml:space="preserve">With a career spanning [X years], I have developed a deep understanding of the art and science of hairdressing. My journey began as an apprentice under renowned stylists in Jakarta, where I honed my skills in cutting, coloring, and styling while learning to cater to the unique preferences of clients from all walks of life. Over time, I have expanded my expertise through continuous education and hands-on experience at prestigious salons across Indonesia. Whether it’s crafting a sleek modern cut for a corporate client or designing an intricate updo for a special occasion, I approach every project with precision, attention to detail, and a commitment to exceeding expectations.</w:t>
      </w:r>
    </w:p>
    <w:p>
      <w:pPr>
        <w:pStyle w:val="BodyText"/>
      </w:pPr>
      <w:r>
        <w:t xml:space="preserve">One of my proudest achievements is my ability to blend technical proficiency with artistic flair. In Jakarta’s competitive beauty landscape, where trends evolve rapidly and client demands are ever-changing, I have consistently adapted by staying ahead of industry innovations. For instance, I have mastered advanced techniques such as balayage coloring, precision texturizing, and sustainable haircare practices that align with the growing emphasis on eco-conscious beauty in Indonesia. My work has been recognized through positive feedback from clients and collaborations with local influencers who value my ability to translate their vision into stunning hairstyles.</w:t>
      </w:r>
    </w:p>
    <w:bookmarkEnd w:id="20"/>
    <w:bookmarkStart w:id="21" w:name="skills-and-expertise"/>
    <w:p>
      <w:pPr>
        <w:pStyle w:val="Heading2"/>
      </w:pPr>
      <w:r>
        <w:t xml:space="preserve">Skills and Expertise</w:t>
      </w:r>
    </w:p>
    <w:p>
      <w:pPr>
        <w:pStyle w:val="FirstParagraph"/>
      </w:pPr>
      <w:r>
        <w:t xml:space="preserve">As a Hairdresser, I bring a comprehensive skill set that includes but is not limited to:</w:t>
      </w:r>
    </w:p>
    <w:p>
      <w:pPr>
        <w:numPr>
          <w:ilvl w:val="0"/>
          <w:numId w:val="1001"/>
        </w:numPr>
        <w:pStyle w:val="Compact"/>
      </w:pPr>
      <w:r>
        <w:rPr>
          <w:bCs/>
          <w:b/>
        </w:rPr>
        <w:t xml:space="preserve">Haircutting and Styling:</w:t>
      </w:r>
      <w:r>
        <w:t xml:space="preserve"> </w:t>
      </w:r>
      <w:r>
        <w:t xml:space="preserve">Proficient in creating both classic and contemporary looks, tailored to individual face shapes, hair types, and lifestyles.</w:t>
      </w:r>
    </w:p>
    <w:p>
      <w:pPr>
        <w:numPr>
          <w:ilvl w:val="0"/>
          <w:numId w:val="1001"/>
        </w:numPr>
        <w:pStyle w:val="Compact"/>
      </w:pPr>
      <w:r>
        <w:rPr>
          <w:bCs/>
          <w:b/>
        </w:rPr>
        <w:t xml:space="preserve">Color Techniques:</w:t>
      </w:r>
      <w:r>
        <w:t xml:space="preserve"> </w:t>
      </w:r>
      <w:r>
        <w:t xml:space="preserve">Skilled in applying various coloring methods, including ombre, highlights, and toning, with a focus on achieving natural yet vibrant results.</w:t>
      </w:r>
    </w:p>
    <w:p>
      <w:pPr>
        <w:numPr>
          <w:ilvl w:val="0"/>
          <w:numId w:val="1001"/>
        </w:numPr>
        <w:pStyle w:val="Compact"/>
      </w:pPr>
      <w:r>
        <w:rPr>
          <w:bCs/>
          <w:b/>
        </w:rPr>
        <w:t xml:space="preserve">Hair Treatments:</w:t>
      </w:r>
      <w:r>
        <w:t xml:space="preserve"> </w:t>
      </w:r>
      <w:r>
        <w:t xml:space="preserve">Experienced in recommending and administering nourishing treatments such as keratin smoothing and deep conditioning to enhance hair health.</w:t>
      </w:r>
    </w:p>
    <w:p>
      <w:pPr>
        <w:numPr>
          <w:ilvl w:val="0"/>
          <w:numId w:val="1001"/>
        </w:numPr>
        <w:pStyle w:val="Compact"/>
      </w:pPr>
      <w:r>
        <w:rPr>
          <w:bCs/>
          <w:b/>
        </w:rPr>
        <w:t xml:space="preserve">Client Consultation:</w:t>
      </w:r>
      <w:r>
        <w:t xml:space="preserve"> </w:t>
      </w:r>
      <w:r>
        <w:t xml:space="preserve">Strong communication skills to understand client needs, provide expert advice, and build long-term relationships based on trust and satisfaction.</w:t>
      </w:r>
    </w:p>
    <w:p>
      <w:pPr>
        <w:numPr>
          <w:ilvl w:val="0"/>
          <w:numId w:val="1001"/>
        </w:numPr>
        <w:pStyle w:val="Compact"/>
      </w:pPr>
      <w:r>
        <w:rPr>
          <w:bCs/>
          <w:b/>
        </w:rPr>
        <w:t xml:space="preserve">Product Knowledge:</w:t>
      </w:r>
      <w:r>
        <w:t xml:space="preserve"> </w:t>
      </w:r>
      <w:r>
        <w:t xml:space="preserve">Familiar with leading brands and formulations that meet the high standards of Jakarta’s discerning clientele.</w:t>
      </w:r>
    </w:p>
    <w:p>
      <w:pPr>
        <w:pStyle w:val="FirstParagraph"/>
      </w:pPr>
      <w:r>
        <w:t xml:space="preserve">What sets me apart is my ability to combine technical mastery with a genuine passion for helping clients feel confident and empowered through their hair. In Indonesia Jakarta, where beauty is often intertwined with cultural identity, I have learned to respect and incorporate traditional elements into modern styles. For example, I frequently blend indigenous motifs or natural dyes into my work, creating looks that celebrate local heritage while appealing to global trends.</w:t>
      </w:r>
    </w:p>
    <w:bookmarkEnd w:id="21"/>
    <w:bookmarkStart w:id="22" w:name="Xb0712d235ab141d7d4d751392aad2c950e83f2d"/>
    <w:p>
      <w:pPr>
        <w:pStyle w:val="Heading2"/>
      </w:pPr>
      <w:r>
        <w:t xml:space="preserve">Understanding of Indonesia Jakarta’s Beauty Market</w:t>
      </w:r>
    </w:p>
    <w:p>
      <w:pPr>
        <w:pStyle w:val="FirstParagraph"/>
      </w:pPr>
      <w:r>
        <w:t xml:space="preserve">Working in Indonesia Jakarta has exposed me to a unique fusion of East and West, where traditional Javanese aesthetics coexist with cutting-edge fashion. This environment has shaped my ability to cater to a wide range of clients, from those seeking minimalist Indonesian styles like “tatanan” (traditional hairdo) to those embracing Western trends such as bobs or curly waves. I have also gained valuable insights into the preferences of Jakarta’s diverse population, including young professionals, fashion-forward individuals, and families looking for affordable yet high-quality services.</w:t>
      </w:r>
    </w:p>
    <w:p>
      <w:pPr>
        <w:pStyle w:val="BodyText"/>
      </w:pPr>
      <w:r>
        <w:t xml:space="preserve">Furthermore, my experience in Jakarta has taught me the importance of adaptability and cultural sensitivity. The city’s fast-paced lifestyle demands efficiency without compromising on quality. I have consistently maintained a balance between delivering exceptional results quickly and ensuring a relaxing, personalized experience for each client. This aligns with the values of many salons in Jakarta, where customer satisfaction is prioritized alongside innovation.</w:t>
      </w:r>
    </w:p>
    <w:bookmarkEnd w:id="22"/>
    <w:bookmarkStart w:id="23" w:name="education-and-certifications"/>
    <w:p>
      <w:pPr>
        <w:pStyle w:val="Heading2"/>
      </w:pPr>
      <w:r>
        <w:t xml:space="preserve">Education and Certifications</w:t>
      </w:r>
    </w:p>
    <w:p>
      <w:pPr>
        <w:pStyle w:val="FirstParagraph"/>
      </w:pPr>
      <w:r>
        <w:t xml:space="preserve">I hold a certification in Professional Hairdressing from [Name of Institution], where I graduated at the top of my class. My education included coursework on hair anatomy, chemical treatments, and business management, which has equipped me to not only deliver outstanding services but also contribute to the operational success of a salon. Additionally, I have completed specialized training in [specific technique or product line], further enhancing my ability to meet the evolving needs of Jakarta’s beauty industry.</w:t>
      </w:r>
    </w:p>
    <w:bookmarkEnd w:id="23"/>
    <w:bookmarkStart w:id="24" w:name="why-choose-me"/>
    <w:p>
      <w:pPr>
        <w:pStyle w:val="Heading2"/>
      </w:pPr>
      <w:r>
        <w:t xml:space="preserve">Why Choose Me?</w:t>
      </w:r>
    </w:p>
    <w:p>
      <w:pPr>
        <w:pStyle w:val="FirstParagraph"/>
      </w:pPr>
      <w:r>
        <w:t xml:space="preserve">Choosing me as your Hairdresser would mean gaining a dedicated professional who is deeply committed to excellence. I approach every day with enthusiasm, creativity, and a strong work ethic. My goal is not only to meet but to exceed client expectations by delivering results that reflect their personality and lifestyle. In Indonesia Jakarta, where the beauty industry is booming, I am eager to contribute my skills and energy to help your salon stand out as a leader in innovation and quality.</w:t>
      </w:r>
    </w:p>
    <w:p>
      <w:pPr>
        <w:pStyle w:val="BodyText"/>
      </w:pPr>
      <w:r>
        <w:t xml:space="preserve">I am confident that my background, skills, and passion for hairdressing make me an ideal candidate for this role. I would be thrilled to bring my expertise to your team and contribute to the continued success of your establishment. Please feel free to contact me at [Your Phone Number] or [Your Email Address] at your earliest convenience to discuss how I can add value to your salon.</w:t>
      </w:r>
    </w:p>
    <w:p>
      <w:pPr>
        <w:pStyle w:val="BodyText"/>
      </w:pPr>
      <w:r>
        <w:t xml:space="preserve">Thank you for considering my application. I look forward to the opportunity to speak with you and share more about how I can contribute to the growth and reputation of your business in Indonesia Jakart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Indonesia Jakarta</dc:title>
  <dc:creator/>
  <dc:language>en</dc:language>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